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FA47D" w14:textId="77777777" w:rsidR="00A11166" w:rsidRPr="00203EDC" w:rsidRDefault="00A11166" w:rsidP="00A11166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5783BE3" wp14:editId="109E4B6F">
            <wp:extent cx="5760720" cy="1938020"/>
            <wp:effectExtent l="0" t="0" r="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63589" w14:textId="59D69C99" w:rsidR="00A11166" w:rsidRDefault="000F1085" w:rsidP="00A11166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Programowanie obiektowe</w:t>
      </w:r>
    </w:p>
    <w:p w14:paraId="7F40B8C9" w14:textId="4937CCE4" w:rsidR="00A11166" w:rsidRPr="00C67B79" w:rsidRDefault="00A04119" w:rsidP="00A11166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Automat z napojami</w:t>
      </w:r>
    </w:p>
    <w:p w14:paraId="70FDE623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72B4F0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6944E80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94733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15FD31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A9F41A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A773E0" w14:textId="77777777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150CAD" w14:textId="77777777" w:rsidR="00A11166" w:rsidRPr="00203EDC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33941A72" w14:textId="25BA0768" w:rsidR="00A11166" w:rsidRPr="00443BC1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 xml:space="preserve">mgr inż. Ewa </w:t>
      </w:r>
      <w:proofErr w:type="spellStart"/>
      <w:r w:rsidRPr="00203EDC">
        <w:rPr>
          <w:rFonts w:ascii="Times New Roman" w:hAnsi="Times New Roman" w:cs="Times New Roman"/>
          <w:sz w:val="24"/>
          <w:szCs w:val="24"/>
        </w:rPr>
        <w:t>Żesławska</w:t>
      </w:r>
      <w:proofErr w:type="spellEnd"/>
      <w:r w:rsidRPr="00203EDC">
        <w:rPr>
          <w:rFonts w:ascii="Times New Roman" w:hAnsi="Times New Roman" w:cs="Times New Roman"/>
          <w:sz w:val="24"/>
          <w:szCs w:val="24"/>
        </w:rPr>
        <w:tab/>
      </w:r>
      <w:r w:rsidR="00A0411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Bartłomiej Florek</w:t>
      </w:r>
    </w:p>
    <w:p w14:paraId="53C759D6" w14:textId="0E7CFEBC" w:rsidR="00A11166" w:rsidRPr="00443BC1" w:rsidRDefault="00A11166" w:rsidP="00A11166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nr albumu</w:t>
      </w:r>
      <w:r w:rsidR="00C371D4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A04119">
        <w:rPr>
          <w:rFonts w:ascii="Times New Roman" w:hAnsi="Times New Roman" w:cs="Times New Roman"/>
          <w:color w:val="000000" w:themeColor="text1"/>
          <w:sz w:val="24"/>
          <w:szCs w:val="24"/>
        </w:rPr>
        <w:t>125115</w:t>
      </w:r>
    </w:p>
    <w:p w14:paraId="21CE3917" w14:textId="6B917D3D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Informatyka i Ekonometria" w:value="Informatyka i Ekonometria"/>
            <w:listItem w:displayText="Informatyka" w:value="Informatyka"/>
          </w:dropDownList>
        </w:sdtPr>
        <w:sdtContent>
          <w:r w:rsidR="00A0411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Informatyka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lab 1" w:value="lab 1"/>
            <w:listItem w:displayText="lab 2" w:value="lab 2"/>
            <w:listItem w:displayText="lab 3" w:value="lab 3"/>
            <w:listItem w:displayText="lab 4" w:value="lab 4"/>
            <w:listItem w:displayText="lab 5" w:value="lab 5"/>
          </w:dropDownList>
        </w:sdtPr>
        <w:sdtContent>
          <w:r w:rsidR="00A0411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lab 1</w:t>
          </w:r>
        </w:sdtContent>
      </w:sdt>
    </w:p>
    <w:p w14:paraId="7F70F2BB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B1CE5C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A8925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01BA5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1557232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60AA7A1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CD9F9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6F0E9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905276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0B77AA1" w14:textId="074756AD" w:rsidR="00E67321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 20</w:t>
      </w:r>
      <w:r w:rsidR="00CF0D43">
        <w:rPr>
          <w:rFonts w:ascii="Times New Roman" w:hAnsi="Times New Roman" w:cs="Times New Roman"/>
          <w:sz w:val="24"/>
          <w:szCs w:val="24"/>
        </w:rPr>
        <w:t>23</w:t>
      </w:r>
      <w:r w:rsidR="00E67321"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6367691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EE9F16F" w14:textId="2B87C76D" w:rsidR="009849CD" w:rsidRPr="009849CD" w:rsidRDefault="009849CD">
          <w:pPr>
            <w:pStyle w:val="Nagwekspisutreci"/>
            <w:rPr>
              <w:rFonts w:ascii="Times New Roman" w:hAnsi="Times New Roman" w:cs="Times New Roman"/>
              <w:color w:val="auto"/>
            </w:rPr>
          </w:pPr>
          <w:r w:rsidRPr="009849CD">
            <w:rPr>
              <w:rFonts w:ascii="Times New Roman" w:hAnsi="Times New Roman" w:cs="Times New Roman"/>
              <w:color w:val="auto"/>
            </w:rPr>
            <w:t>Spis treści</w:t>
          </w:r>
        </w:p>
        <w:p w14:paraId="158BFEDF" w14:textId="7DB308D2" w:rsidR="00306ED8" w:rsidRDefault="009849C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r w:rsidRPr="009849CD">
            <w:rPr>
              <w:rFonts w:ascii="Times New Roman" w:hAnsi="Times New Roman" w:cs="Times New Roman"/>
            </w:rPr>
            <w:fldChar w:fldCharType="begin"/>
          </w:r>
          <w:r w:rsidRPr="009849CD">
            <w:rPr>
              <w:rFonts w:ascii="Times New Roman" w:hAnsi="Times New Roman" w:cs="Times New Roman"/>
            </w:rPr>
            <w:instrText xml:space="preserve"> TOC \o "1-3" \h \z \u </w:instrText>
          </w:r>
          <w:r w:rsidRPr="009849CD">
            <w:rPr>
              <w:rFonts w:ascii="Times New Roman" w:hAnsi="Times New Roman" w:cs="Times New Roman"/>
            </w:rPr>
            <w:fldChar w:fldCharType="separate"/>
          </w:r>
          <w:hyperlink w:anchor="_Toc138941652" w:history="1">
            <w:r w:rsidR="00306ED8" w:rsidRPr="00EC3058">
              <w:rPr>
                <w:rStyle w:val="Hipercze"/>
                <w:rFonts w:ascii="Times New Roman" w:hAnsi="Times New Roman" w:cs="Times New Roman"/>
                <w:b/>
                <w:noProof/>
              </w:rPr>
              <w:t>1.</w:t>
            </w:r>
            <w:r w:rsidR="00306ED8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306ED8" w:rsidRPr="00EC3058">
              <w:rPr>
                <w:rStyle w:val="Hipercze"/>
                <w:rFonts w:ascii="Times New Roman" w:hAnsi="Times New Roman" w:cs="Times New Roman"/>
                <w:b/>
                <w:noProof/>
              </w:rPr>
              <w:t>Opis założeń projektu</w:t>
            </w:r>
            <w:r w:rsidR="00306ED8">
              <w:rPr>
                <w:noProof/>
                <w:webHidden/>
              </w:rPr>
              <w:tab/>
            </w:r>
            <w:r w:rsidR="00306ED8">
              <w:rPr>
                <w:noProof/>
                <w:webHidden/>
              </w:rPr>
              <w:fldChar w:fldCharType="begin"/>
            </w:r>
            <w:r w:rsidR="00306ED8">
              <w:rPr>
                <w:noProof/>
                <w:webHidden/>
              </w:rPr>
              <w:instrText xml:space="preserve"> PAGEREF _Toc138941652 \h </w:instrText>
            </w:r>
            <w:r w:rsidR="00306ED8">
              <w:rPr>
                <w:noProof/>
                <w:webHidden/>
              </w:rPr>
            </w:r>
            <w:r w:rsidR="00306ED8">
              <w:rPr>
                <w:noProof/>
                <w:webHidden/>
              </w:rPr>
              <w:fldChar w:fldCharType="separate"/>
            </w:r>
            <w:r w:rsidR="00306ED8">
              <w:rPr>
                <w:noProof/>
                <w:webHidden/>
              </w:rPr>
              <w:t>3</w:t>
            </w:r>
            <w:r w:rsidR="00306ED8">
              <w:rPr>
                <w:noProof/>
                <w:webHidden/>
              </w:rPr>
              <w:fldChar w:fldCharType="end"/>
            </w:r>
          </w:hyperlink>
        </w:p>
        <w:p w14:paraId="36BD720D" w14:textId="7B37A87E" w:rsidR="00306ED8" w:rsidRDefault="00306ED8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38941653" w:history="1">
            <w:r w:rsidRPr="00EC3058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EC3058">
              <w:rPr>
                <w:rStyle w:val="Hipercze"/>
                <w:rFonts w:ascii="Times New Roman" w:hAnsi="Times New Roman" w:cs="Times New Roman"/>
                <w:b/>
                <w:noProof/>
              </w:rPr>
              <w:t>Specyfikacja wymaga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941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CD29AD" w14:textId="67368C7F" w:rsidR="00306ED8" w:rsidRDefault="00306ED8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38941654" w:history="1">
            <w:r w:rsidRPr="00EC3058">
              <w:rPr>
                <w:rStyle w:val="Hipercze"/>
                <w:rFonts w:ascii="Times New Roman" w:hAnsi="Times New Roman" w:cs="Times New Roman"/>
                <w:b/>
                <w:noProof/>
              </w:rPr>
              <w:t>3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EC3058">
              <w:rPr>
                <w:rStyle w:val="Hipercze"/>
                <w:rFonts w:ascii="Times New Roman" w:hAnsi="Times New Roman" w:cs="Times New Roman"/>
                <w:b/>
                <w:noProof/>
              </w:rPr>
              <w:t>Diagram przypadków uży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941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C49A3B" w14:textId="47C6357C" w:rsidR="00306ED8" w:rsidRDefault="00306ED8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38941655" w:history="1">
            <w:r w:rsidRPr="00EC3058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EC3058">
              <w:rPr>
                <w:rStyle w:val="Hipercze"/>
                <w:rFonts w:ascii="Times New Roman" w:hAnsi="Times New Roman" w:cs="Times New Roman"/>
                <w:b/>
                <w:noProof/>
              </w:rPr>
              <w:t>Harmonogram realizacji projektu (diagram Gantt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941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5D8EBE" w14:textId="07919C84" w:rsidR="00306ED8" w:rsidRDefault="00306ED8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38941656" w:history="1">
            <w:r w:rsidRPr="00EC3058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EC3058">
              <w:rPr>
                <w:rStyle w:val="Hipercze"/>
                <w:rFonts w:ascii="Times New Roman" w:hAnsi="Times New Roman" w:cs="Times New Roman"/>
                <w:b/>
                <w:noProof/>
              </w:rPr>
              <w:t>Opis techniczny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941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39E98A" w14:textId="0760784E" w:rsidR="00306ED8" w:rsidRDefault="00306ED8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38941657" w:history="1">
            <w:r w:rsidRPr="00EC3058">
              <w:rPr>
                <w:rStyle w:val="Hipercze"/>
                <w:rFonts w:ascii="Times New Roman" w:hAnsi="Times New Roman" w:cs="Times New Roman"/>
                <w:b/>
                <w:noProof/>
              </w:rPr>
              <w:t>6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EC3058">
              <w:rPr>
                <w:rStyle w:val="Hipercze"/>
                <w:rFonts w:ascii="Times New Roman" w:hAnsi="Times New Roman" w:cs="Times New Roman"/>
                <w:b/>
                <w:noProof/>
              </w:rPr>
              <w:t>Prezentacja warstwy użytkowej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941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C116CB" w14:textId="5113EDE6" w:rsidR="00306ED8" w:rsidRDefault="00306ED8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38941658" w:history="1">
            <w:r w:rsidRPr="00EC3058">
              <w:rPr>
                <w:rStyle w:val="Hipercze"/>
                <w:rFonts w:ascii="Times New Roman" w:hAnsi="Times New Roman" w:cs="Times New Roman"/>
                <w:b/>
                <w:noProof/>
              </w:rPr>
              <w:t>7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EC3058">
              <w:rPr>
                <w:rStyle w:val="Hipercze"/>
                <w:rFonts w:ascii="Times New Roman" w:hAnsi="Times New Roman" w:cs="Times New Roman"/>
                <w:b/>
                <w:noProof/>
              </w:rPr>
              <w:t>System kontroli wers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941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944469" w14:textId="329E7FA4" w:rsidR="00306ED8" w:rsidRDefault="00306ED8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38941659" w:history="1">
            <w:r w:rsidRPr="00EC3058">
              <w:rPr>
                <w:rStyle w:val="Hipercze"/>
                <w:rFonts w:ascii="Times New Roman" w:hAnsi="Times New Roman" w:cs="Times New Roman"/>
                <w:b/>
                <w:noProof/>
              </w:rPr>
              <w:t>8.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EC3058">
              <w:rPr>
                <w:rStyle w:val="Hipercze"/>
                <w:rFonts w:ascii="Times New Roman" w:hAnsi="Times New Roman" w:cs="Times New Roman"/>
                <w:b/>
                <w:noProof/>
              </w:rPr>
              <w:t>Liter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941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E019CD" w14:textId="1F1141BE" w:rsidR="009849CD" w:rsidRDefault="009849CD">
          <w:r w:rsidRPr="009849CD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4FB48AD0" w14:textId="77777777"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3E2E25" w14:textId="77777777"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E5AADD" w14:textId="77777777" w:rsidR="00220B30" w:rsidRDefault="00220B3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DD8A200" w14:textId="149D827C" w:rsidR="00220B30" w:rsidRPr="00D55ED8" w:rsidRDefault="00BE503F" w:rsidP="00B75D65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0" w:name="_Toc138941652"/>
      <w:r w:rsidRPr="00D55ED8">
        <w:rPr>
          <w:rFonts w:ascii="Times New Roman" w:hAnsi="Times New Roman" w:cs="Times New Roman"/>
          <w:b/>
          <w:sz w:val="24"/>
        </w:rPr>
        <w:lastRenderedPageBreak/>
        <w:t>Opis założeń projektu</w:t>
      </w:r>
      <w:bookmarkEnd w:id="0"/>
    </w:p>
    <w:p w14:paraId="26672CA5" w14:textId="77777777" w:rsidR="00A04119" w:rsidRPr="00A04119" w:rsidRDefault="00A04119" w:rsidP="00A04119">
      <w:pPr>
        <w:pStyle w:val="Akapitzlist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04119">
        <w:rPr>
          <w:rFonts w:ascii="Times New Roman" w:hAnsi="Times New Roman" w:cs="Times New Roman"/>
          <w:sz w:val="24"/>
          <w:szCs w:val="24"/>
        </w:rPr>
        <w:t xml:space="preserve">W automacie można wyświetlać listę aktualnie dostępnych napojów, które reprezentowane są w postaci: </w:t>
      </w:r>
      <w:proofErr w:type="spellStart"/>
      <w:r w:rsidRPr="00A04119">
        <w:rPr>
          <w:rFonts w:ascii="Times New Roman" w:hAnsi="Times New Roman" w:cs="Times New Roman"/>
          <w:sz w:val="24"/>
          <w:szCs w:val="24"/>
        </w:rPr>
        <w:t>ID_napoju</w:t>
      </w:r>
      <w:proofErr w:type="spellEnd"/>
      <w:r w:rsidRPr="00A0411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04119">
        <w:rPr>
          <w:rFonts w:ascii="Times New Roman" w:hAnsi="Times New Roman" w:cs="Times New Roman"/>
          <w:sz w:val="24"/>
          <w:szCs w:val="24"/>
        </w:rPr>
        <w:t>nazwa_napoju</w:t>
      </w:r>
      <w:proofErr w:type="spellEnd"/>
      <w:r w:rsidRPr="00A04119">
        <w:rPr>
          <w:rFonts w:ascii="Times New Roman" w:hAnsi="Times New Roman" w:cs="Times New Roman"/>
          <w:sz w:val="24"/>
          <w:szCs w:val="24"/>
        </w:rPr>
        <w:t>, cena. Do automatu można wpłacać pieniądze wraz z częścią groszowa ale nie większe niż 1000zl. Użytkownik chcąc kupić napój musi posiadać odpowiednia ilość pieniędzy, w innym wypadku wyrzuci błąd, oraz produkt musi znajdować się na liście dostępnych napojów. Wybór wykonuję się poprzez podanie odpowiedniego indeksu danego napoju. Każda dostępna akcja zapisywana jest w pliku log.txt, który przetrzymuje wszystkie wykonane akcje przez użytkownika. Automat umożliwia również dodanie nowych napojów przez panel administracyjny, aby mieć do niego dostęp, admin musi znać odpowiedni kod oraz hasło.</w:t>
      </w:r>
    </w:p>
    <w:p w14:paraId="54C92496" w14:textId="6C6C69A7" w:rsidR="00BE503F" w:rsidRPr="00D55ED8" w:rsidRDefault="00BE503F" w:rsidP="00B75D65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1" w:name="_Toc138941653"/>
      <w:r w:rsidRPr="00D55ED8">
        <w:rPr>
          <w:rFonts w:ascii="Times New Roman" w:hAnsi="Times New Roman" w:cs="Times New Roman"/>
          <w:b/>
          <w:sz w:val="24"/>
        </w:rPr>
        <w:t>Specyfikacja wymagań</w:t>
      </w:r>
      <w:bookmarkEnd w:id="1"/>
    </w:p>
    <w:p w14:paraId="270FE6B4" w14:textId="6E802835" w:rsidR="00BE503F" w:rsidRPr="00BE503F" w:rsidRDefault="00BE503F" w:rsidP="00B75D65">
      <w:pPr>
        <w:pStyle w:val="Akapitzlist"/>
        <w:numPr>
          <w:ilvl w:val="1"/>
          <w:numId w:val="6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E503F">
        <w:rPr>
          <w:rFonts w:ascii="Times New Roman" w:hAnsi="Times New Roman" w:cs="Times New Roman"/>
          <w:b/>
          <w:bCs/>
          <w:sz w:val="24"/>
          <w:szCs w:val="24"/>
        </w:rPr>
        <w:t>Wymagania funkcjonalne</w:t>
      </w:r>
    </w:p>
    <w:p w14:paraId="59BBB333" w14:textId="77777777" w:rsidR="00A04119" w:rsidRDefault="00A04119" w:rsidP="00A04119">
      <w:pPr>
        <w:pStyle w:val="Akapitzlist"/>
        <w:numPr>
          <w:ilvl w:val="0"/>
          <w:numId w:val="7"/>
        </w:numPr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omat oferuje zakup napojów dla każdego użytkownika, który wpłacił odpowiednia ilość pieniędzy</w:t>
      </w:r>
    </w:p>
    <w:p w14:paraId="10D688D1" w14:textId="77777777" w:rsidR="00A04119" w:rsidRDefault="00A04119" w:rsidP="00A04119">
      <w:pPr>
        <w:pStyle w:val="Akapitzlist"/>
        <w:numPr>
          <w:ilvl w:val="0"/>
          <w:numId w:val="7"/>
        </w:numPr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zwala na sprawdzenie aktualnie dostępnych napojów</w:t>
      </w:r>
    </w:p>
    <w:p w14:paraId="114B72E0" w14:textId="77777777" w:rsidR="00A04119" w:rsidRDefault="00A04119" w:rsidP="00A04119">
      <w:pPr>
        <w:pStyle w:val="Akapitzlist"/>
        <w:numPr>
          <w:ilvl w:val="0"/>
          <w:numId w:val="7"/>
        </w:numPr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utomat umożliwia sprawdzenie logów, po wprowadzeniu hasła admina </w:t>
      </w:r>
    </w:p>
    <w:p w14:paraId="45937243" w14:textId="72B568D9" w:rsidR="00BE503F" w:rsidRPr="00A04119" w:rsidRDefault="00A04119" w:rsidP="00A04119">
      <w:pPr>
        <w:pStyle w:val="Akapitzlist"/>
        <w:numPr>
          <w:ilvl w:val="0"/>
          <w:numId w:val="7"/>
        </w:numPr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omat umożliwia dodawanie nowych napojów, po podaniu poprawnego hasła admina</w:t>
      </w:r>
      <w:r w:rsidR="00691E9E" w:rsidRPr="00A04119">
        <w:rPr>
          <w:rFonts w:ascii="Times New Roman" w:hAnsi="Times New Roman" w:cs="Times New Roman"/>
          <w:sz w:val="24"/>
          <w:szCs w:val="24"/>
        </w:rPr>
        <w:t>.</w:t>
      </w:r>
    </w:p>
    <w:p w14:paraId="58BF3591" w14:textId="476588B4" w:rsidR="00BE503F" w:rsidRDefault="00BE503F" w:rsidP="00B75D65">
      <w:pPr>
        <w:pStyle w:val="Akapitzlist"/>
        <w:numPr>
          <w:ilvl w:val="1"/>
          <w:numId w:val="6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E503F">
        <w:rPr>
          <w:rFonts w:ascii="Times New Roman" w:hAnsi="Times New Roman" w:cs="Times New Roman"/>
          <w:b/>
          <w:bCs/>
          <w:sz w:val="24"/>
          <w:szCs w:val="24"/>
        </w:rPr>
        <w:t xml:space="preserve">Wymagania </w:t>
      </w:r>
      <w:r>
        <w:rPr>
          <w:rFonts w:ascii="Times New Roman" w:hAnsi="Times New Roman" w:cs="Times New Roman"/>
          <w:b/>
          <w:bCs/>
          <w:sz w:val="24"/>
          <w:szCs w:val="24"/>
        </w:rPr>
        <w:t>nie</w:t>
      </w:r>
      <w:r w:rsidRPr="00BE503F">
        <w:rPr>
          <w:rFonts w:ascii="Times New Roman" w:hAnsi="Times New Roman" w:cs="Times New Roman"/>
          <w:b/>
          <w:bCs/>
          <w:sz w:val="24"/>
          <w:szCs w:val="24"/>
        </w:rPr>
        <w:t>funkcjonalne</w:t>
      </w:r>
    </w:p>
    <w:p w14:paraId="65921AE6" w14:textId="77777777" w:rsidR="00A04119" w:rsidRDefault="00A04119" w:rsidP="00A04119">
      <w:pPr>
        <w:pStyle w:val="Akapitzlist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0237E">
        <w:rPr>
          <w:rFonts w:ascii="Times New Roman" w:hAnsi="Times New Roman" w:cs="Times New Roman"/>
          <w:sz w:val="24"/>
          <w:szCs w:val="24"/>
        </w:rPr>
        <w:t xml:space="preserve">Logowanie </w:t>
      </w:r>
      <w:r>
        <w:rPr>
          <w:rFonts w:ascii="Times New Roman" w:hAnsi="Times New Roman" w:cs="Times New Roman"/>
          <w:sz w:val="24"/>
          <w:szCs w:val="24"/>
        </w:rPr>
        <w:t>dla admina</w:t>
      </w:r>
    </w:p>
    <w:p w14:paraId="311EDD05" w14:textId="77777777" w:rsidR="00A04119" w:rsidRDefault="00A04119" w:rsidP="00A04119">
      <w:pPr>
        <w:pStyle w:val="Akapitzlist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poje można kupić tylko raz</w:t>
      </w:r>
    </w:p>
    <w:p w14:paraId="0811DF23" w14:textId="77777777" w:rsidR="00A04119" w:rsidRPr="0050237E" w:rsidRDefault="00A04119" w:rsidP="00A04119">
      <w:pPr>
        <w:pStyle w:val="Akapitzlist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graniczenie rodzaju napojów do liczby liter w alfabecie, które odpowiadają za indeksy</w:t>
      </w:r>
    </w:p>
    <w:p w14:paraId="1CBD25FE" w14:textId="77777777" w:rsidR="00A04119" w:rsidRPr="00BE503F" w:rsidRDefault="00A04119" w:rsidP="00A04119">
      <w:pPr>
        <w:pStyle w:val="Akapitzlist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552D8D5" w14:textId="282BBDAD" w:rsidR="00BE503F" w:rsidRPr="00D55ED8" w:rsidRDefault="00691E9E" w:rsidP="00B75D65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2" w:name="_Toc138941654"/>
      <w:r w:rsidRPr="00D55ED8">
        <w:rPr>
          <w:rFonts w:ascii="Times New Roman" w:hAnsi="Times New Roman" w:cs="Times New Roman"/>
          <w:b/>
          <w:sz w:val="24"/>
        </w:rPr>
        <w:t>Diagram przypadków użycia</w:t>
      </w:r>
      <w:bookmarkEnd w:id="2"/>
    </w:p>
    <w:p w14:paraId="4F201EC2" w14:textId="37EEE29D" w:rsidR="00BE503F" w:rsidRDefault="00A04119" w:rsidP="0050237B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27881B1" wp14:editId="5DF874C4">
            <wp:extent cx="5760720" cy="5030470"/>
            <wp:effectExtent l="0" t="0" r="0" b="0"/>
            <wp:docPr id="279335042" name="Obraz 1" descr="Obraz zawierający tekst, diagram, zrzut ekranu, lini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335042" name="Obraz 1" descr="Obraz zawierający tekst, diagram, zrzut ekranu, linia&#10;&#10;Opis wygenerowany automatyczni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03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57F48" w14:textId="10FDDD74" w:rsidR="00691E9E" w:rsidRPr="0050237B" w:rsidRDefault="00A559AA" w:rsidP="00A559AA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Pr="0050237B">
        <w:rPr>
          <w:szCs w:val="22"/>
        </w:rPr>
        <w:fldChar w:fldCharType="begin"/>
      </w:r>
      <w:r w:rsidRPr="0050237B">
        <w:rPr>
          <w:szCs w:val="22"/>
        </w:rPr>
        <w:instrText xml:space="preserve"> SEQ Rysunek \* ARABIC </w:instrText>
      </w:r>
      <w:r w:rsidRPr="0050237B">
        <w:rPr>
          <w:szCs w:val="22"/>
        </w:rPr>
        <w:fldChar w:fldCharType="separate"/>
      </w:r>
      <w:r w:rsidR="00CF0D43">
        <w:rPr>
          <w:noProof/>
          <w:szCs w:val="22"/>
        </w:rPr>
        <w:t>1</w:t>
      </w:r>
      <w:r w:rsidRPr="0050237B">
        <w:rPr>
          <w:szCs w:val="22"/>
        </w:rPr>
        <w:fldChar w:fldCharType="end"/>
      </w:r>
      <w:r w:rsidR="00691E9E" w:rsidRPr="0050237B">
        <w:rPr>
          <w:szCs w:val="22"/>
        </w:rPr>
        <w:t>.</w:t>
      </w:r>
      <w:r w:rsidRPr="0050237B">
        <w:rPr>
          <w:szCs w:val="22"/>
        </w:rPr>
        <w:t xml:space="preserve"> Diagram przypadków użycia</w:t>
      </w:r>
    </w:p>
    <w:p w14:paraId="7423F794" w14:textId="5153D428" w:rsidR="00691E9E" w:rsidRDefault="00803F14" w:rsidP="00803F14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3" w:name="_Toc138941655"/>
      <w:r w:rsidRPr="00D55ED8">
        <w:rPr>
          <w:rFonts w:ascii="Times New Roman" w:hAnsi="Times New Roman" w:cs="Times New Roman"/>
          <w:b/>
          <w:sz w:val="24"/>
        </w:rPr>
        <w:t>Harmonogram realizacji projektu (diagram Gantta)</w:t>
      </w:r>
      <w:bookmarkEnd w:id="3"/>
    </w:p>
    <w:p w14:paraId="43C03675" w14:textId="073284AE" w:rsidR="00D55ED8" w:rsidRPr="00D55ED8" w:rsidRDefault="00D55ED8" w:rsidP="00B75D6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 xml:space="preserve">Poniżej zamieszono harmonogram realizacji projektu. </w:t>
      </w:r>
    </w:p>
    <w:p w14:paraId="2C0E5C03" w14:textId="62463B84" w:rsidR="00803F14" w:rsidRDefault="001A767C" w:rsidP="00803F14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6D7D147" wp14:editId="06757171">
            <wp:extent cx="3983603" cy="2456953"/>
            <wp:effectExtent l="0" t="0" r="17145" b="635"/>
            <wp:docPr id="1983882705" name="Wykres 1">
              <a:extLst xmlns:a="http://schemas.openxmlformats.org/drawingml/2006/main">
                <a:ext uri="{FF2B5EF4-FFF2-40B4-BE49-F238E27FC236}">
                  <a16:creationId xmlns:a16="http://schemas.microsoft.com/office/drawing/2014/main" id="{9C3220F4-685B-3464-78AF-C0A8C571388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34D3421D" w14:textId="4EB1ECFB" w:rsidR="00A559AA" w:rsidRPr="0050237B" w:rsidRDefault="00A559AA" w:rsidP="00A559AA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Pr="0050237B">
        <w:rPr>
          <w:szCs w:val="22"/>
        </w:rPr>
        <w:fldChar w:fldCharType="begin"/>
      </w:r>
      <w:r w:rsidRPr="0050237B">
        <w:rPr>
          <w:szCs w:val="22"/>
        </w:rPr>
        <w:instrText xml:space="preserve"> SEQ Rysunek \* ARABIC </w:instrText>
      </w:r>
      <w:r w:rsidRPr="0050237B">
        <w:rPr>
          <w:szCs w:val="22"/>
        </w:rPr>
        <w:fldChar w:fldCharType="separate"/>
      </w:r>
      <w:r w:rsidR="00CF0D43">
        <w:rPr>
          <w:noProof/>
          <w:szCs w:val="22"/>
        </w:rPr>
        <w:t>2</w:t>
      </w:r>
      <w:r w:rsidRPr="0050237B">
        <w:rPr>
          <w:szCs w:val="22"/>
        </w:rPr>
        <w:fldChar w:fldCharType="end"/>
      </w:r>
      <w:r w:rsidRPr="0050237B">
        <w:rPr>
          <w:szCs w:val="22"/>
        </w:rPr>
        <w:t>. Diagram Gantta</w:t>
      </w:r>
    </w:p>
    <w:p w14:paraId="244D69F1" w14:textId="72A21012" w:rsidR="00803F14" w:rsidRPr="00D55ED8" w:rsidRDefault="00803F14" w:rsidP="00803F14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4" w:name="_Toc138941656"/>
      <w:r w:rsidRPr="00D55ED8">
        <w:rPr>
          <w:rFonts w:ascii="Times New Roman" w:hAnsi="Times New Roman" w:cs="Times New Roman"/>
          <w:b/>
          <w:sz w:val="24"/>
        </w:rPr>
        <w:lastRenderedPageBreak/>
        <w:t>Opis techniczny projektu</w:t>
      </w:r>
      <w:bookmarkEnd w:id="4"/>
    </w:p>
    <w:p w14:paraId="0E922511" w14:textId="38574BF4" w:rsidR="00D55ED8" w:rsidRPr="00A04119" w:rsidRDefault="00D55ED8" w:rsidP="00A04119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 xml:space="preserve">Środowisko programistyczne Javy: </w:t>
      </w:r>
      <w:proofErr w:type="spellStart"/>
      <w:r w:rsidR="00A04119" w:rsidRPr="005D0B07">
        <w:rPr>
          <w:rFonts w:ascii="Times New Roman" w:hAnsi="Times New Roman" w:cs="Times New Roman"/>
          <w:sz w:val="24"/>
          <w:szCs w:val="24"/>
        </w:rPr>
        <w:t>IntelliJ</w:t>
      </w:r>
      <w:proofErr w:type="spellEnd"/>
      <w:r w:rsidR="00A04119" w:rsidRPr="005D0B07">
        <w:rPr>
          <w:rFonts w:ascii="Times New Roman" w:hAnsi="Times New Roman" w:cs="Times New Roman"/>
          <w:sz w:val="24"/>
          <w:szCs w:val="24"/>
        </w:rPr>
        <w:t xml:space="preserve"> IDEA </w:t>
      </w:r>
      <w:proofErr w:type="spellStart"/>
      <w:r w:rsidR="00A04119" w:rsidRPr="005D0B07">
        <w:rPr>
          <w:rFonts w:ascii="Times New Roman" w:hAnsi="Times New Roman" w:cs="Times New Roman"/>
          <w:sz w:val="24"/>
          <w:szCs w:val="24"/>
        </w:rPr>
        <w:t>Community</w:t>
      </w:r>
      <w:proofErr w:type="spellEnd"/>
      <w:r w:rsidR="00A04119" w:rsidRPr="005D0B07">
        <w:rPr>
          <w:rFonts w:ascii="Times New Roman" w:hAnsi="Times New Roman" w:cs="Times New Roman"/>
          <w:sz w:val="24"/>
          <w:szCs w:val="24"/>
        </w:rPr>
        <w:t xml:space="preserve"> Edition 2022.3.2</w:t>
      </w:r>
    </w:p>
    <w:p w14:paraId="67AC8BDE" w14:textId="2E3A6917" w:rsidR="00A04119" w:rsidRPr="00D55ED8" w:rsidRDefault="00A04119" w:rsidP="00D55ED8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DK: Oracle </w:t>
      </w:r>
      <w:proofErr w:type="spellStart"/>
      <w:r>
        <w:rPr>
          <w:rFonts w:ascii="Times New Roman" w:hAnsi="Times New Roman" w:cs="Times New Roman"/>
          <w:sz w:val="24"/>
          <w:szCs w:val="24"/>
        </w:rPr>
        <w:t>OpenJD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ersion 19.0.2</w:t>
      </w:r>
    </w:p>
    <w:p w14:paraId="23D8020C" w14:textId="21D26B42" w:rsidR="007F0AD8" w:rsidRDefault="00A04119" w:rsidP="00A559A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069927A" wp14:editId="1E7510A9">
            <wp:extent cx="5760720" cy="2032635"/>
            <wp:effectExtent l="0" t="0" r="0" b="5715"/>
            <wp:docPr id="275490526" name="Obraz 1" descr="Obraz zawierający tekst, zrzut ekranu, Czcionka, diagram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490526" name="Obraz 1" descr="Obraz zawierający tekst, zrzut ekranu, Czcionka, diagram&#10;&#10;Opis wygenerowany automatyczni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3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8E5C4" w14:textId="653F50CC" w:rsidR="00A559AA" w:rsidRPr="0050237B" w:rsidRDefault="003A721B" w:rsidP="0048337A">
      <w:pPr>
        <w:pStyle w:val="Legenda"/>
        <w:rPr>
          <w:rFonts w:cs="Times New Roman"/>
          <w:szCs w:val="22"/>
        </w:rPr>
      </w:pPr>
      <w:r w:rsidRPr="0050237B">
        <w:rPr>
          <w:szCs w:val="22"/>
        </w:rPr>
        <w:t xml:space="preserve">Rysunek </w:t>
      </w:r>
      <w:r w:rsidRPr="0050237B">
        <w:rPr>
          <w:szCs w:val="22"/>
        </w:rPr>
        <w:fldChar w:fldCharType="begin"/>
      </w:r>
      <w:r w:rsidRPr="0050237B">
        <w:rPr>
          <w:szCs w:val="22"/>
        </w:rPr>
        <w:instrText xml:space="preserve"> SEQ Rysunek \* ARABIC </w:instrText>
      </w:r>
      <w:r w:rsidRPr="0050237B">
        <w:rPr>
          <w:szCs w:val="22"/>
        </w:rPr>
        <w:fldChar w:fldCharType="separate"/>
      </w:r>
      <w:r w:rsidR="00CF0D43">
        <w:rPr>
          <w:noProof/>
          <w:szCs w:val="22"/>
        </w:rPr>
        <w:t>3</w:t>
      </w:r>
      <w:r w:rsidRPr="0050237B">
        <w:rPr>
          <w:szCs w:val="22"/>
        </w:rPr>
        <w:fldChar w:fldCharType="end"/>
      </w:r>
      <w:r w:rsidRPr="0050237B">
        <w:rPr>
          <w:szCs w:val="22"/>
        </w:rPr>
        <w:t xml:space="preserve">. Diagram klas </w:t>
      </w:r>
      <w:r w:rsidR="0048337A" w:rsidRPr="0050237B">
        <w:rPr>
          <w:szCs w:val="22"/>
        </w:rPr>
        <w:t>projektowanej aplikacji</w:t>
      </w:r>
    </w:p>
    <w:p w14:paraId="676AF6D4" w14:textId="50056819" w:rsidR="00200731" w:rsidRPr="00200731" w:rsidRDefault="00D55ED8" w:rsidP="00200731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5" w:name="_Toc138941657"/>
      <w:r w:rsidRPr="00D55ED8">
        <w:rPr>
          <w:rFonts w:ascii="Times New Roman" w:hAnsi="Times New Roman" w:cs="Times New Roman"/>
          <w:b/>
          <w:sz w:val="24"/>
        </w:rPr>
        <w:t>Prezentacja warstwy użytkowej projektu</w:t>
      </w:r>
      <w:bookmarkEnd w:id="5"/>
    </w:p>
    <w:p w14:paraId="2F5213EE" w14:textId="555BC57B" w:rsidR="0073058D" w:rsidRDefault="0073058D" w:rsidP="00586B8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6" w:name="_Hlk138883817"/>
      <w:r>
        <w:rPr>
          <w:rFonts w:ascii="Times New Roman" w:hAnsi="Times New Roman" w:cs="Times New Roman"/>
          <w:sz w:val="24"/>
          <w:szCs w:val="24"/>
        </w:rPr>
        <w:t xml:space="preserve">Należy przedstawić opis warstwy użytkowej projektu w tym celu należy umieścić opis aplikacji oraz </w:t>
      </w:r>
      <w:proofErr w:type="spellStart"/>
      <w:r>
        <w:rPr>
          <w:rFonts w:ascii="Times New Roman" w:hAnsi="Times New Roman" w:cs="Times New Roman"/>
          <w:sz w:val="24"/>
          <w:szCs w:val="24"/>
        </w:rPr>
        <w:t>PrtS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 których jest mowa</w:t>
      </w:r>
      <w:bookmarkEnd w:id="6"/>
      <w:r>
        <w:rPr>
          <w:rFonts w:ascii="Times New Roman" w:hAnsi="Times New Roman" w:cs="Times New Roman"/>
          <w:sz w:val="24"/>
          <w:szCs w:val="24"/>
        </w:rPr>
        <w:t>.</w:t>
      </w:r>
    </w:p>
    <w:p w14:paraId="736F2E0D" w14:textId="004D4123" w:rsidR="00A04119" w:rsidRDefault="00A04119" w:rsidP="00586B88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04119">
        <w:rPr>
          <w:rFonts w:ascii="Times New Roman" w:hAnsi="Times New Roman" w:cs="Times New Roman"/>
          <w:sz w:val="24"/>
          <w:szCs w:val="24"/>
        </w:rPr>
        <w:t xml:space="preserve">Rysunek 4: przedstawia proste menu które wyświetla się użytkownikowi. Menu prosi go o wybór danej opcji. </w:t>
      </w:r>
      <w:r w:rsidR="00F971A2">
        <w:rPr>
          <w:rFonts w:ascii="Times New Roman" w:hAnsi="Times New Roman" w:cs="Times New Roman"/>
          <w:sz w:val="24"/>
          <w:szCs w:val="24"/>
        </w:rPr>
        <w:t>Pod pytajnikami znajdują się kody dostępu, które może znać tylko admin, po wpisaniu kodu admin proszony jest o podanie hasła.</w:t>
      </w:r>
    </w:p>
    <w:p w14:paraId="41EC784F" w14:textId="77777777" w:rsidR="00A04119" w:rsidRDefault="00A04119" w:rsidP="00586B88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04119">
        <w:rPr>
          <w:rFonts w:ascii="Times New Roman" w:hAnsi="Times New Roman" w:cs="Times New Roman"/>
          <w:sz w:val="24"/>
          <w:szCs w:val="24"/>
        </w:rPr>
        <w:t>Rysunek 5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04119">
        <w:rPr>
          <w:rFonts w:ascii="Times New Roman" w:hAnsi="Times New Roman" w:cs="Times New Roman"/>
          <w:sz w:val="24"/>
          <w:szCs w:val="24"/>
        </w:rPr>
        <w:t>po wybraniu opcji 1, wyświetli się lista aktualnie dostępnych napojów 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04119">
        <w:rPr>
          <w:rFonts w:ascii="Times New Roman" w:hAnsi="Times New Roman" w:cs="Times New Roman"/>
          <w:sz w:val="24"/>
          <w:szCs w:val="24"/>
        </w:rPr>
        <w:t>ich cena</w:t>
      </w:r>
    </w:p>
    <w:p w14:paraId="7D8C6C25" w14:textId="4E7A5E83" w:rsidR="00A04119" w:rsidRDefault="00A04119" w:rsidP="00586B88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ysunek 6: </w:t>
      </w:r>
      <w:r w:rsidRPr="00A04119">
        <w:rPr>
          <w:rFonts w:ascii="Times New Roman" w:hAnsi="Times New Roman" w:cs="Times New Roman"/>
          <w:sz w:val="24"/>
          <w:szCs w:val="24"/>
        </w:rPr>
        <w:t>opcja 2 pozwala na wpłacenie monet, z odpowiednimi ograniczeniami</w:t>
      </w:r>
    </w:p>
    <w:p w14:paraId="633501A2" w14:textId="4E9C1A13" w:rsidR="00A04119" w:rsidRDefault="00A04119" w:rsidP="00586B88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ysunek 7: </w:t>
      </w:r>
      <w:r w:rsidRPr="00A04119">
        <w:rPr>
          <w:rFonts w:ascii="Times New Roman" w:hAnsi="Times New Roman" w:cs="Times New Roman"/>
          <w:sz w:val="24"/>
          <w:szCs w:val="24"/>
        </w:rPr>
        <w:t>opcja 3 umożliwia zakup napojów, jeśli mamy odpowiednią ilość pieniędzy</w:t>
      </w:r>
    </w:p>
    <w:p w14:paraId="251EFB43" w14:textId="5C967D7C" w:rsidR="00A04119" w:rsidRDefault="00A04119" w:rsidP="00586B88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ysunek 8: </w:t>
      </w:r>
      <w:r w:rsidRPr="00A04119">
        <w:rPr>
          <w:rFonts w:ascii="Times New Roman" w:hAnsi="Times New Roman" w:cs="Times New Roman"/>
          <w:sz w:val="24"/>
          <w:szCs w:val="24"/>
        </w:rPr>
        <w:t xml:space="preserve">opcja </w:t>
      </w:r>
      <w:r w:rsidR="00F971A2">
        <w:rPr>
          <w:rFonts w:ascii="Times New Roman" w:hAnsi="Times New Roman" w:cs="Times New Roman"/>
          <w:sz w:val="24"/>
          <w:szCs w:val="24"/>
        </w:rPr>
        <w:t>dla admina</w:t>
      </w:r>
      <w:r w:rsidRPr="00A04119">
        <w:rPr>
          <w:rFonts w:ascii="Times New Roman" w:hAnsi="Times New Roman" w:cs="Times New Roman"/>
          <w:sz w:val="24"/>
          <w:szCs w:val="24"/>
        </w:rPr>
        <w:t xml:space="preserve"> wyświetla listę wszystkich transakcji (wpłacenie monet, dodanie napoju, kupienie napoju), które zapis</w:t>
      </w:r>
      <w:r w:rsidR="00F971A2">
        <w:rPr>
          <w:rFonts w:ascii="Times New Roman" w:hAnsi="Times New Roman" w:cs="Times New Roman"/>
          <w:sz w:val="24"/>
          <w:szCs w:val="24"/>
        </w:rPr>
        <w:t>ywane są</w:t>
      </w:r>
      <w:r w:rsidRPr="00A04119">
        <w:rPr>
          <w:rFonts w:ascii="Times New Roman" w:hAnsi="Times New Roman" w:cs="Times New Roman"/>
          <w:sz w:val="24"/>
          <w:szCs w:val="24"/>
        </w:rPr>
        <w:t xml:space="preserve"> do pliku log.txt</w:t>
      </w:r>
      <w:r w:rsidR="00F971A2">
        <w:rPr>
          <w:rFonts w:ascii="Times New Roman" w:hAnsi="Times New Roman" w:cs="Times New Roman"/>
          <w:sz w:val="24"/>
          <w:szCs w:val="24"/>
        </w:rPr>
        <w:t>.</w:t>
      </w:r>
    </w:p>
    <w:p w14:paraId="06257FE6" w14:textId="5C410725" w:rsidR="00A04119" w:rsidRDefault="00A04119" w:rsidP="00586B88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ysunek 9: </w:t>
      </w:r>
      <w:r w:rsidRPr="00A04119">
        <w:rPr>
          <w:rFonts w:ascii="Times New Roman" w:hAnsi="Times New Roman" w:cs="Times New Roman"/>
          <w:sz w:val="24"/>
          <w:szCs w:val="24"/>
        </w:rPr>
        <w:t>opcja dla admina, która pozwala na dodanie nowych napojów, dostępna tylko po podaniu hasła przez admina.</w:t>
      </w:r>
    </w:p>
    <w:p w14:paraId="38CF6CA4" w14:textId="3D2CD659" w:rsidR="0073058D" w:rsidRPr="00A04119" w:rsidRDefault="008D41FE" w:rsidP="00A04119">
      <w:pPr>
        <w:spacing w:after="0" w:line="36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C27ED7E" wp14:editId="22CF00D2">
            <wp:extent cx="3924300" cy="1733550"/>
            <wp:effectExtent l="0" t="0" r="0" b="0"/>
            <wp:docPr id="132735372" name="Obraz 1" descr="Obraz zawierający tekst, zrzut ekranu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735372" name="Obraz 1" descr="Obraz zawierający tekst, zrzut ekranu, Czcionka&#10;&#10;Opis wygenerowany automatyczni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061E1" w14:textId="15AA7A98" w:rsidR="00DC3F98" w:rsidRPr="0050237B" w:rsidRDefault="00DC3F98" w:rsidP="00DC3F98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Pr="0050237B">
        <w:rPr>
          <w:szCs w:val="22"/>
        </w:rPr>
        <w:fldChar w:fldCharType="begin"/>
      </w:r>
      <w:r w:rsidRPr="0050237B">
        <w:rPr>
          <w:szCs w:val="22"/>
        </w:rPr>
        <w:instrText xml:space="preserve"> SEQ Rysunek \* ARABIC </w:instrText>
      </w:r>
      <w:r w:rsidRPr="0050237B">
        <w:rPr>
          <w:szCs w:val="22"/>
        </w:rPr>
        <w:fldChar w:fldCharType="separate"/>
      </w:r>
      <w:r w:rsidR="00CF0D43">
        <w:rPr>
          <w:noProof/>
          <w:szCs w:val="22"/>
        </w:rPr>
        <w:t>4</w:t>
      </w:r>
      <w:r w:rsidRPr="0050237B">
        <w:rPr>
          <w:szCs w:val="22"/>
        </w:rPr>
        <w:fldChar w:fldCharType="end"/>
      </w:r>
      <w:r w:rsidRPr="0050237B">
        <w:rPr>
          <w:szCs w:val="22"/>
        </w:rPr>
        <w:t xml:space="preserve">. </w:t>
      </w:r>
      <w:r w:rsidR="00A04119">
        <w:rPr>
          <w:szCs w:val="22"/>
        </w:rPr>
        <w:t>Główne okno</w:t>
      </w:r>
    </w:p>
    <w:p w14:paraId="51BF818B" w14:textId="51136483" w:rsidR="0073058D" w:rsidRDefault="008D41FE" w:rsidP="00DF496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003D379" wp14:editId="5DD4B9A6">
            <wp:extent cx="1943100" cy="1676400"/>
            <wp:effectExtent l="0" t="0" r="0" b="0"/>
            <wp:docPr id="736973116" name="Obraz 1" descr="Obraz zawierający zrzut ekranu, Czcionka,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973116" name="Obraz 1" descr="Obraz zawierający zrzut ekranu, Czcionka, tekst&#10;&#10;Opis wygenerowany automatyczni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1B7C3" w14:textId="392F4CBD" w:rsidR="00DF496A" w:rsidRDefault="00DC3F98" w:rsidP="00DC3F98">
      <w:pPr>
        <w:pStyle w:val="Legenda"/>
        <w:rPr>
          <w:szCs w:val="22"/>
        </w:rPr>
      </w:pPr>
      <w:bookmarkStart w:id="7" w:name="_Hlk128654282"/>
      <w:r w:rsidRPr="0050237B">
        <w:rPr>
          <w:szCs w:val="22"/>
        </w:rPr>
        <w:t xml:space="preserve">Rysunek </w:t>
      </w:r>
      <w:r w:rsidRPr="0050237B">
        <w:rPr>
          <w:szCs w:val="22"/>
        </w:rPr>
        <w:fldChar w:fldCharType="begin"/>
      </w:r>
      <w:r w:rsidRPr="0050237B">
        <w:rPr>
          <w:szCs w:val="22"/>
        </w:rPr>
        <w:instrText xml:space="preserve"> SEQ Rysunek \* ARABIC </w:instrText>
      </w:r>
      <w:r w:rsidRPr="0050237B">
        <w:rPr>
          <w:szCs w:val="22"/>
        </w:rPr>
        <w:fldChar w:fldCharType="separate"/>
      </w:r>
      <w:r w:rsidR="00CF0D43">
        <w:rPr>
          <w:noProof/>
          <w:szCs w:val="22"/>
        </w:rPr>
        <w:t>5</w:t>
      </w:r>
      <w:r w:rsidRPr="0050237B">
        <w:rPr>
          <w:szCs w:val="22"/>
        </w:rPr>
        <w:fldChar w:fldCharType="end"/>
      </w:r>
      <w:r w:rsidRPr="0050237B">
        <w:rPr>
          <w:szCs w:val="22"/>
        </w:rPr>
        <w:t xml:space="preserve">. </w:t>
      </w:r>
      <w:bookmarkEnd w:id="7"/>
      <w:r w:rsidR="008D41FE">
        <w:rPr>
          <w:szCs w:val="22"/>
        </w:rPr>
        <w:t>Menu</w:t>
      </w:r>
    </w:p>
    <w:p w14:paraId="6D6C010D" w14:textId="6D9AE9D8" w:rsidR="008D41FE" w:rsidRDefault="00CF0D43" w:rsidP="00952038">
      <w:pPr>
        <w:jc w:val="center"/>
      </w:pPr>
      <w:r>
        <w:rPr>
          <w:noProof/>
        </w:rPr>
        <w:drawing>
          <wp:inline distT="0" distB="0" distL="0" distR="0" wp14:anchorId="6B0A02B2" wp14:editId="7A1650FC">
            <wp:extent cx="5324475" cy="914400"/>
            <wp:effectExtent l="0" t="0" r="9525" b="0"/>
            <wp:docPr id="670652417" name="Obraz 1" descr="Obraz zawierający tekst, zrzut ekranu, linia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652417" name="Obraz 1" descr="Obraz zawierający tekst, zrzut ekranu, linia, Czcionka&#10;&#10;Opis wygenerowany automatyczni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2447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1DCDE" w14:textId="21252D23" w:rsidR="00CF0D43" w:rsidRDefault="00CF0D43" w:rsidP="00CF0D43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6</w:t>
      </w:r>
      <w:r w:rsidRPr="0050237B">
        <w:rPr>
          <w:szCs w:val="22"/>
        </w:rPr>
        <w:t xml:space="preserve">. </w:t>
      </w:r>
      <w:r>
        <w:rPr>
          <w:szCs w:val="22"/>
        </w:rPr>
        <w:t>Wpłaty</w:t>
      </w:r>
    </w:p>
    <w:p w14:paraId="61604687" w14:textId="317DA8AB" w:rsidR="00CF0D43" w:rsidRDefault="00CF0D43" w:rsidP="00952038">
      <w:pPr>
        <w:jc w:val="center"/>
      </w:pPr>
      <w:r>
        <w:rPr>
          <w:noProof/>
        </w:rPr>
        <w:drawing>
          <wp:inline distT="0" distB="0" distL="0" distR="0" wp14:anchorId="3CBC755F" wp14:editId="76D83C47">
            <wp:extent cx="5760720" cy="793115"/>
            <wp:effectExtent l="0" t="0" r="0" b="6985"/>
            <wp:docPr id="1316611935" name="Obraz 1" descr="Obraz zawierający tekst, zrzut ekranu, lini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6611935" name="Obraz 1" descr="Obraz zawierający tekst, zrzut ekranu, linia&#10;&#10;Opis wygenerowany automatyczni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9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DA36A" w14:textId="5DDAC9AE" w:rsidR="00CF0D43" w:rsidRDefault="00CF0D43" w:rsidP="00CF0D43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7</w:t>
      </w:r>
      <w:r w:rsidRPr="0050237B">
        <w:rPr>
          <w:szCs w:val="22"/>
        </w:rPr>
        <w:t xml:space="preserve">. </w:t>
      </w:r>
      <w:r>
        <w:rPr>
          <w:szCs w:val="22"/>
        </w:rPr>
        <w:t>Kupno</w:t>
      </w:r>
    </w:p>
    <w:p w14:paraId="7854BE18" w14:textId="4B020E61" w:rsidR="00CF0D43" w:rsidRDefault="00CF0D43" w:rsidP="00952038">
      <w:pPr>
        <w:jc w:val="center"/>
      </w:pPr>
      <w:r>
        <w:rPr>
          <w:noProof/>
        </w:rPr>
        <w:drawing>
          <wp:inline distT="0" distB="0" distL="0" distR="0" wp14:anchorId="28EE77A8" wp14:editId="5F712865">
            <wp:extent cx="3352800" cy="1466850"/>
            <wp:effectExtent l="0" t="0" r="0" b="0"/>
            <wp:docPr id="318402115" name="Obraz 1" descr="Obraz zawierający tekst, zrzut ekranu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402115" name="Obraz 1" descr="Obraz zawierający tekst, zrzut ekranu, Czcionka&#10;&#10;Opis wygenerowany automatyczni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5A644" w14:textId="5726B9EC" w:rsidR="00CF0D43" w:rsidRDefault="00CF0D43" w:rsidP="00CF0D43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8</w:t>
      </w:r>
      <w:r w:rsidRPr="0050237B">
        <w:rPr>
          <w:szCs w:val="22"/>
        </w:rPr>
        <w:t xml:space="preserve">. </w:t>
      </w:r>
      <w:r>
        <w:rPr>
          <w:szCs w:val="22"/>
        </w:rPr>
        <w:t>Wyświetlanie logów</w:t>
      </w:r>
    </w:p>
    <w:p w14:paraId="32CF46E8" w14:textId="0DA98AB4" w:rsidR="00CF0D43" w:rsidRPr="00CF0D43" w:rsidRDefault="00CF0D43" w:rsidP="00952038">
      <w:pPr>
        <w:jc w:val="center"/>
      </w:pPr>
      <w:r>
        <w:rPr>
          <w:noProof/>
        </w:rPr>
        <w:lastRenderedPageBreak/>
        <w:drawing>
          <wp:inline distT="0" distB="0" distL="0" distR="0" wp14:anchorId="3C3AC62D" wp14:editId="35D17B53">
            <wp:extent cx="3648075" cy="4143375"/>
            <wp:effectExtent l="0" t="0" r="9525" b="9525"/>
            <wp:docPr id="1105566719" name="Obraz 1" descr="Obraz zawierający tekst, zrzut ekranu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5566719" name="Obraz 1" descr="Obraz zawierający tekst, zrzut ekranu, Czcionka&#10;&#10;Opis wygenerowany automatyczni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414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AAE1D" w14:textId="4F07C500" w:rsidR="00CF0D43" w:rsidRPr="005C5303" w:rsidRDefault="00CF0D43" w:rsidP="005C5303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9</w:t>
      </w:r>
      <w:r w:rsidRPr="0050237B">
        <w:rPr>
          <w:szCs w:val="22"/>
        </w:rPr>
        <w:t xml:space="preserve">. </w:t>
      </w:r>
      <w:r>
        <w:rPr>
          <w:szCs w:val="22"/>
        </w:rPr>
        <w:t>Dodawanie napojów przez admina</w:t>
      </w:r>
    </w:p>
    <w:p w14:paraId="2BDA3C2F" w14:textId="46873D69" w:rsidR="00DF496A" w:rsidRPr="00DF496A" w:rsidRDefault="00DF496A" w:rsidP="00DF496A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8" w:name="_Toc138941658"/>
      <w:r w:rsidRPr="00DF496A">
        <w:rPr>
          <w:rFonts w:ascii="Times New Roman" w:hAnsi="Times New Roman" w:cs="Times New Roman"/>
          <w:b/>
          <w:sz w:val="24"/>
        </w:rPr>
        <w:t>System kontroli wersji</w:t>
      </w:r>
      <w:bookmarkEnd w:id="8"/>
      <w:r w:rsidRPr="00DF496A">
        <w:rPr>
          <w:rFonts w:ascii="Times New Roman" w:hAnsi="Times New Roman" w:cs="Times New Roman"/>
          <w:b/>
          <w:sz w:val="24"/>
        </w:rPr>
        <w:t xml:space="preserve"> </w:t>
      </w:r>
    </w:p>
    <w:p w14:paraId="19C8B547" w14:textId="69DD47E1" w:rsidR="0019714C" w:rsidRDefault="00A04119" w:rsidP="00371B4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04119">
        <w:rPr>
          <w:rFonts w:ascii="Times New Roman" w:hAnsi="Times New Roman" w:cs="Times New Roman"/>
          <w:sz w:val="24"/>
          <w:szCs w:val="24"/>
        </w:rPr>
        <w:t xml:space="preserve">Cały projekt znajduje się na </w:t>
      </w:r>
      <w:proofErr w:type="spellStart"/>
      <w:r w:rsidRPr="00A04119">
        <w:rPr>
          <w:rFonts w:ascii="Times New Roman" w:hAnsi="Times New Roman" w:cs="Times New Roman"/>
          <w:sz w:val="24"/>
          <w:szCs w:val="24"/>
        </w:rPr>
        <w:t>githubie</w:t>
      </w:r>
      <w:proofErr w:type="spellEnd"/>
      <w:r w:rsidRPr="00A04119">
        <w:rPr>
          <w:rFonts w:ascii="Times New Roman" w:hAnsi="Times New Roman" w:cs="Times New Roman"/>
          <w:sz w:val="24"/>
          <w:szCs w:val="24"/>
        </w:rPr>
        <w:t xml:space="preserve">: </w:t>
      </w:r>
      <w:hyperlink r:id="rId21" w:history="1">
        <w:r w:rsidR="0019714C" w:rsidRPr="003A210E">
          <w:rPr>
            <w:rStyle w:val="Hipercze"/>
            <w:rFonts w:ascii="Times New Roman" w:hAnsi="Times New Roman" w:cs="Times New Roman"/>
            <w:sz w:val="24"/>
            <w:szCs w:val="24"/>
          </w:rPr>
          <w:t>https://github.com/flor3kk/zadania_studia/tree/main/projekt_Florek</w:t>
        </w:r>
      </w:hyperlink>
    </w:p>
    <w:p w14:paraId="7F20AA03" w14:textId="45F98F74" w:rsidR="00DF496A" w:rsidRPr="00DF496A" w:rsidRDefault="00DF496A" w:rsidP="00DF496A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9" w:name="_Toc138941659"/>
      <w:r w:rsidRPr="00DF496A">
        <w:rPr>
          <w:rFonts w:ascii="Times New Roman" w:hAnsi="Times New Roman" w:cs="Times New Roman"/>
          <w:b/>
          <w:sz w:val="24"/>
        </w:rPr>
        <w:t>Literatura</w:t>
      </w:r>
      <w:bookmarkEnd w:id="9"/>
    </w:p>
    <w:p w14:paraId="12011EE0" w14:textId="68405382" w:rsidR="00DF496A" w:rsidRDefault="00DF496A" w:rsidP="00DF496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leży podać literaturę książki/podręczniki/artykuły lub link do stron www.</w:t>
      </w:r>
    </w:p>
    <w:p w14:paraId="3B7FE439" w14:textId="77777777" w:rsidR="00A04119" w:rsidRPr="00A469E4" w:rsidRDefault="00000000" w:rsidP="00A04119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2" w:history="1">
        <w:r w:rsidR="00A04119" w:rsidRPr="003A210E">
          <w:rPr>
            <w:rStyle w:val="Hipercze"/>
          </w:rPr>
          <w:t>https://stackoverflow.com/questions/15412799/vending-machine-program</w:t>
        </w:r>
      </w:hyperlink>
    </w:p>
    <w:p w14:paraId="34633C4B" w14:textId="77777777" w:rsidR="00A04119" w:rsidRPr="00A469E4" w:rsidRDefault="00000000" w:rsidP="00A04119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3" w:history="1">
        <w:r w:rsidR="00A04119" w:rsidRPr="003A210E">
          <w:rPr>
            <w:rStyle w:val="Hipercze"/>
          </w:rPr>
          <w:t>https://stackoverflow.com/questions/37176165/vending-machine-program-java</w:t>
        </w:r>
      </w:hyperlink>
    </w:p>
    <w:p w14:paraId="5E0CDE10" w14:textId="77777777" w:rsidR="00A04119" w:rsidRDefault="00000000" w:rsidP="00A04119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4" w:history="1">
        <w:r w:rsidR="00A04119" w:rsidRPr="003A210E">
          <w:rPr>
            <w:rStyle w:val="Hipercze"/>
            <w:rFonts w:ascii="Times New Roman" w:hAnsi="Times New Roman" w:cs="Times New Roman"/>
            <w:sz w:val="24"/>
            <w:szCs w:val="24"/>
          </w:rPr>
          <w:t>https://www.w3schools.com/java/java_hashmap.asp</w:t>
        </w:r>
      </w:hyperlink>
    </w:p>
    <w:p w14:paraId="2EAFFD55" w14:textId="77777777" w:rsidR="00A04119" w:rsidRDefault="00000000" w:rsidP="00A04119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5" w:history="1">
        <w:r w:rsidR="00A04119" w:rsidRPr="003A210E">
          <w:rPr>
            <w:rStyle w:val="Hipercze"/>
            <w:rFonts w:ascii="Times New Roman" w:hAnsi="Times New Roman" w:cs="Times New Roman"/>
            <w:sz w:val="24"/>
            <w:szCs w:val="24"/>
          </w:rPr>
          <w:t>https://www.w3schools.com/java/java_files_create.asp</w:t>
        </w:r>
      </w:hyperlink>
    </w:p>
    <w:p w14:paraId="30966079" w14:textId="77777777" w:rsidR="00A04119" w:rsidRDefault="00000000" w:rsidP="00A04119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6" w:history="1">
        <w:r w:rsidR="00A04119" w:rsidRPr="003A210E">
          <w:rPr>
            <w:rStyle w:val="Hipercze"/>
            <w:rFonts w:ascii="Times New Roman" w:hAnsi="Times New Roman" w:cs="Times New Roman"/>
            <w:sz w:val="24"/>
            <w:szCs w:val="24"/>
          </w:rPr>
          <w:t>https://www.w3schools.com/java/java_files_read.asp</w:t>
        </w:r>
      </w:hyperlink>
    </w:p>
    <w:p w14:paraId="13FFDD73" w14:textId="77777777" w:rsidR="00A04119" w:rsidRDefault="00000000" w:rsidP="00A04119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7" w:history="1">
        <w:r w:rsidR="00A04119" w:rsidRPr="003A210E">
          <w:rPr>
            <w:rStyle w:val="Hipercze"/>
            <w:rFonts w:ascii="Times New Roman" w:hAnsi="Times New Roman" w:cs="Times New Roman"/>
            <w:sz w:val="24"/>
            <w:szCs w:val="24"/>
          </w:rPr>
          <w:t>https://www.w3schools.com/java/java_try_catch.asp</w:t>
        </w:r>
      </w:hyperlink>
    </w:p>
    <w:p w14:paraId="63F473B8" w14:textId="7F7E4FD9" w:rsidR="001A767C" w:rsidRDefault="00000000" w:rsidP="00A04119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8" w:anchor="2885224" w:history="1">
        <w:r w:rsidR="001A767C" w:rsidRPr="003A210E">
          <w:rPr>
            <w:rStyle w:val="Hipercze"/>
            <w:rFonts w:ascii="Times New Roman" w:hAnsi="Times New Roman" w:cs="Times New Roman"/>
            <w:sz w:val="24"/>
            <w:szCs w:val="24"/>
          </w:rPr>
          <w:t>https://stackoverflow.com/questions/2885173/how-do-i-create-a-file-and-write-to-it/2885224#2885224</w:t>
        </w:r>
      </w:hyperlink>
    </w:p>
    <w:p w14:paraId="74ECF731" w14:textId="4095B6EA" w:rsidR="001A767C" w:rsidRDefault="00000000" w:rsidP="00A04119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9" w:anchor="1625263" w:history="1">
        <w:r w:rsidR="001A767C" w:rsidRPr="003A210E">
          <w:rPr>
            <w:rStyle w:val="Hipercze"/>
            <w:rFonts w:ascii="Times New Roman" w:hAnsi="Times New Roman" w:cs="Times New Roman"/>
            <w:sz w:val="24"/>
            <w:szCs w:val="24"/>
          </w:rPr>
          <w:t>https://stackoverflow.com/questions/1625234/how-to-append-text-to-an-existing-file-in-java/1625263#1625263</w:t>
        </w:r>
      </w:hyperlink>
    </w:p>
    <w:p w14:paraId="59DF2FEF" w14:textId="65BF3F51" w:rsidR="00A04119" w:rsidRDefault="00000000" w:rsidP="00A04119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30" w:history="1">
        <w:r w:rsidR="00A04119" w:rsidRPr="003A210E">
          <w:rPr>
            <w:rStyle w:val="Hipercze"/>
            <w:rFonts w:ascii="Times New Roman" w:hAnsi="Times New Roman" w:cs="Times New Roman"/>
            <w:sz w:val="24"/>
            <w:szCs w:val="24"/>
          </w:rPr>
          <w:t>https://www.youtube.com/watch?v=IyXhF8czF7c</w:t>
        </w:r>
      </w:hyperlink>
    </w:p>
    <w:p w14:paraId="623ED5A3" w14:textId="77777777" w:rsidR="00A04119" w:rsidRDefault="00000000" w:rsidP="00A04119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31" w:history="1">
        <w:r w:rsidR="00A04119" w:rsidRPr="003A210E">
          <w:rPr>
            <w:rStyle w:val="Hipercze"/>
            <w:rFonts w:ascii="Times New Roman" w:hAnsi="Times New Roman" w:cs="Times New Roman"/>
            <w:sz w:val="24"/>
            <w:szCs w:val="24"/>
          </w:rPr>
          <w:t>https://www.youtube.com/watch?v=ETVTSrmpQq8</w:t>
        </w:r>
      </w:hyperlink>
    </w:p>
    <w:p w14:paraId="32E26C53" w14:textId="3A010A86" w:rsidR="009A2B9C" w:rsidRPr="00B75D65" w:rsidRDefault="009A2B9C" w:rsidP="00A04119">
      <w:pPr>
        <w:pStyle w:val="Akapitzlist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9A2B9C" w:rsidRPr="00B75D65" w:rsidSect="00606776">
      <w:footerReference w:type="default" r:id="rId3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56DB75" w14:textId="77777777" w:rsidR="002D7169" w:rsidRDefault="002D7169" w:rsidP="00606776">
      <w:pPr>
        <w:spacing w:after="0" w:line="240" w:lineRule="auto"/>
      </w:pPr>
      <w:r>
        <w:separator/>
      </w:r>
    </w:p>
  </w:endnote>
  <w:endnote w:type="continuationSeparator" w:id="0">
    <w:p w14:paraId="6A6E1031" w14:textId="77777777" w:rsidR="002D7169" w:rsidRDefault="002D7169" w:rsidP="00606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27B1932D" w14:textId="77777777" w:rsidR="00606776" w:rsidRPr="00826359" w:rsidRDefault="00606776">
        <w:pPr>
          <w:pStyle w:val="Stopka"/>
          <w:jc w:val="right"/>
          <w:rPr>
            <w:rFonts w:ascii="Times New Roman" w:hAnsi="Times New Roman" w:cs="Times New Roman"/>
          </w:rPr>
        </w:pPr>
        <w:r w:rsidRPr="00826359">
          <w:rPr>
            <w:rFonts w:ascii="Times New Roman" w:hAnsi="Times New Roman" w:cs="Times New Roman"/>
          </w:rPr>
          <w:fldChar w:fldCharType="begin"/>
        </w:r>
        <w:r w:rsidRPr="00826359">
          <w:rPr>
            <w:rFonts w:ascii="Times New Roman" w:hAnsi="Times New Roman" w:cs="Times New Roman"/>
          </w:rPr>
          <w:instrText xml:space="preserve"> PAGE   \* MERGEFORMAT </w:instrText>
        </w:r>
        <w:r w:rsidRPr="00826359">
          <w:rPr>
            <w:rFonts w:ascii="Times New Roman" w:hAnsi="Times New Roman" w:cs="Times New Roman"/>
          </w:rPr>
          <w:fldChar w:fldCharType="separate"/>
        </w:r>
        <w:r w:rsidR="0053079D" w:rsidRPr="00826359">
          <w:rPr>
            <w:rFonts w:ascii="Times New Roman" w:hAnsi="Times New Roman" w:cs="Times New Roman"/>
            <w:noProof/>
          </w:rPr>
          <w:t>2</w:t>
        </w:r>
        <w:r w:rsidRPr="00826359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267EF4D" w14:textId="77777777" w:rsidR="00606776" w:rsidRDefault="0060677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23F211" w14:textId="77777777" w:rsidR="002D7169" w:rsidRDefault="002D7169" w:rsidP="00606776">
      <w:pPr>
        <w:spacing w:after="0" w:line="240" w:lineRule="auto"/>
      </w:pPr>
      <w:r>
        <w:separator/>
      </w:r>
    </w:p>
  </w:footnote>
  <w:footnote w:type="continuationSeparator" w:id="0">
    <w:p w14:paraId="2FC68579" w14:textId="77777777" w:rsidR="002D7169" w:rsidRDefault="002D7169" w:rsidP="00606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40433"/>
    <w:multiLevelType w:val="multilevel"/>
    <w:tmpl w:val="7E8C4B96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1800"/>
      </w:pPr>
      <w:rPr>
        <w:rFonts w:hint="default"/>
      </w:rPr>
    </w:lvl>
  </w:abstractNum>
  <w:abstractNum w:abstractNumId="1" w15:restartNumberingAfterBreak="0">
    <w:nsid w:val="08E44F91"/>
    <w:multiLevelType w:val="hybridMultilevel"/>
    <w:tmpl w:val="5BB231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1042B6"/>
    <w:multiLevelType w:val="multilevel"/>
    <w:tmpl w:val="4EDA7AE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4"/>
      <w:numFmt w:val="decimal"/>
      <w:isLgl/>
      <w:lvlText w:val="%1.%2."/>
      <w:lvlJc w:val="left"/>
      <w:pPr>
        <w:ind w:left="1320" w:hanging="60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2F4DB3"/>
    <w:multiLevelType w:val="hybridMultilevel"/>
    <w:tmpl w:val="11949B1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CEE73E1"/>
    <w:multiLevelType w:val="multilevel"/>
    <w:tmpl w:val="BCC09180"/>
    <w:lvl w:ilvl="0">
      <w:start w:val="1"/>
      <w:numFmt w:val="decimal"/>
      <w:lvlText w:val="%1."/>
      <w:lvlJc w:val="left"/>
      <w:pPr>
        <w:ind w:left="1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00" w:hanging="1800"/>
      </w:pPr>
      <w:rPr>
        <w:rFonts w:hint="default"/>
      </w:rPr>
    </w:lvl>
  </w:abstractNum>
  <w:abstractNum w:abstractNumId="6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573D2D"/>
    <w:multiLevelType w:val="hybridMultilevel"/>
    <w:tmpl w:val="74508E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DF772E"/>
    <w:multiLevelType w:val="hybridMultilevel"/>
    <w:tmpl w:val="C7463E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113DAC"/>
    <w:multiLevelType w:val="multilevel"/>
    <w:tmpl w:val="7352A6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0" w15:restartNumberingAfterBreak="0">
    <w:nsid w:val="5A204FDD"/>
    <w:multiLevelType w:val="hybridMultilevel"/>
    <w:tmpl w:val="71927E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AB6826"/>
    <w:multiLevelType w:val="hybridMultilevel"/>
    <w:tmpl w:val="806A04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DC1338"/>
    <w:multiLevelType w:val="hybridMultilevel"/>
    <w:tmpl w:val="F530BD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1002200">
    <w:abstractNumId w:val="1"/>
  </w:num>
  <w:num w:numId="2" w16cid:durableId="2136242954">
    <w:abstractNumId w:val="13"/>
  </w:num>
  <w:num w:numId="3" w16cid:durableId="1761949390">
    <w:abstractNumId w:val="10"/>
  </w:num>
  <w:num w:numId="4" w16cid:durableId="1301306176">
    <w:abstractNumId w:val="8"/>
  </w:num>
  <w:num w:numId="5" w16cid:durableId="2102136781">
    <w:abstractNumId w:val="12"/>
  </w:num>
  <w:num w:numId="6" w16cid:durableId="432828187">
    <w:abstractNumId w:val="5"/>
  </w:num>
  <w:num w:numId="7" w16cid:durableId="1086999218">
    <w:abstractNumId w:val="7"/>
  </w:num>
  <w:num w:numId="8" w16cid:durableId="1452745752">
    <w:abstractNumId w:val="9"/>
  </w:num>
  <w:num w:numId="9" w16cid:durableId="1943415222">
    <w:abstractNumId w:val="2"/>
  </w:num>
  <w:num w:numId="10" w16cid:durableId="1704867562">
    <w:abstractNumId w:val="6"/>
  </w:num>
  <w:num w:numId="11" w16cid:durableId="1309477048">
    <w:abstractNumId w:val="11"/>
  </w:num>
  <w:num w:numId="12" w16cid:durableId="809321826">
    <w:abstractNumId w:val="3"/>
  </w:num>
  <w:num w:numId="13" w16cid:durableId="1145900287">
    <w:abstractNumId w:val="4"/>
  </w:num>
  <w:num w:numId="14" w16cid:durableId="10154239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IzsLAwNLEwNLZQ0lEKTi0uzszPAykwrgUAnhsP4CwAAAA="/>
  </w:docVars>
  <w:rsids>
    <w:rsidRoot w:val="00695D4D"/>
    <w:rsid w:val="0003425B"/>
    <w:rsid w:val="000E18DD"/>
    <w:rsid w:val="000F1085"/>
    <w:rsid w:val="0019714C"/>
    <w:rsid w:val="001A767C"/>
    <w:rsid w:val="001F53F9"/>
    <w:rsid w:val="00200731"/>
    <w:rsid w:val="002027FD"/>
    <w:rsid w:val="00203EDC"/>
    <w:rsid w:val="00220B30"/>
    <w:rsid w:val="00237F46"/>
    <w:rsid w:val="00242C06"/>
    <w:rsid w:val="002509DD"/>
    <w:rsid w:val="002D7169"/>
    <w:rsid w:val="00306ED8"/>
    <w:rsid w:val="0036757F"/>
    <w:rsid w:val="00371B4A"/>
    <w:rsid w:val="0039356E"/>
    <w:rsid w:val="003A721B"/>
    <w:rsid w:val="003E528E"/>
    <w:rsid w:val="004773A7"/>
    <w:rsid w:val="0048337A"/>
    <w:rsid w:val="00492A5A"/>
    <w:rsid w:val="00501C6D"/>
    <w:rsid w:val="0050237B"/>
    <w:rsid w:val="0053079D"/>
    <w:rsid w:val="005353EC"/>
    <w:rsid w:val="00586B88"/>
    <w:rsid w:val="005C5303"/>
    <w:rsid w:val="00606776"/>
    <w:rsid w:val="00666AEC"/>
    <w:rsid w:val="00691E9E"/>
    <w:rsid w:val="00695D4D"/>
    <w:rsid w:val="00706935"/>
    <w:rsid w:val="00721FCD"/>
    <w:rsid w:val="0073058D"/>
    <w:rsid w:val="007617A5"/>
    <w:rsid w:val="0077486A"/>
    <w:rsid w:val="007B1440"/>
    <w:rsid w:val="007D206D"/>
    <w:rsid w:val="007F0AD8"/>
    <w:rsid w:val="007F2B91"/>
    <w:rsid w:val="00803F14"/>
    <w:rsid w:val="00826359"/>
    <w:rsid w:val="00880644"/>
    <w:rsid w:val="00891953"/>
    <w:rsid w:val="008A59E2"/>
    <w:rsid w:val="008D41FE"/>
    <w:rsid w:val="00952038"/>
    <w:rsid w:val="00961DD4"/>
    <w:rsid w:val="009849CD"/>
    <w:rsid w:val="009A2B9C"/>
    <w:rsid w:val="009A4A75"/>
    <w:rsid w:val="009C34FD"/>
    <w:rsid w:val="009E14D2"/>
    <w:rsid w:val="009F5850"/>
    <w:rsid w:val="00A04119"/>
    <w:rsid w:val="00A11166"/>
    <w:rsid w:val="00A45250"/>
    <w:rsid w:val="00A505E1"/>
    <w:rsid w:val="00A559AA"/>
    <w:rsid w:val="00B75D65"/>
    <w:rsid w:val="00BC2713"/>
    <w:rsid w:val="00BE503F"/>
    <w:rsid w:val="00BF6734"/>
    <w:rsid w:val="00C028F7"/>
    <w:rsid w:val="00C371D4"/>
    <w:rsid w:val="00C37ADB"/>
    <w:rsid w:val="00CA083E"/>
    <w:rsid w:val="00CA1412"/>
    <w:rsid w:val="00CB488F"/>
    <w:rsid w:val="00CD7470"/>
    <w:rsid w:val="00CF0D43"/>
    <w:rsid w:val="00D55ED8"/>
    <w:rsid w:val="00DB787F"/>
    <w:rsid w:val="00DC3F98"/>
    <w:rsid w:val="00DD7BED"/>
    <w:rsid w:val="00DF496A"/>
    <w:rsid w:val="00E12D08"/>
    <w:rsid w:val="00E50851"/>
    <w:rsid w:val="00E572B6"/>
    <w:rsid w:val="00E67321"/>
    <w:rsid w:val="00EF217A"/>
    <w:rsid w:val="00EF38D3"/>
    <w:rsid w:val="00EF71E1"/>
    <w:rsid w:val="00F06A7F"/>
    <w:rsid w:val="00F97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59AA8"/>
  <w15:chartTrackingRefBased/>
  <w15:docId w15:val="{21C3C5EC-CE16-450B-8DE8-166CA36DB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530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203EDC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39356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01C6D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E57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06776"/>
  </w:style>
  <w:style w:type="paragraph" w:styleId="Stopka">
    <w:name w:val="footer"/>
    <w:basedOn w:val="Normalny"/>
    <w:link w:val="Stopka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06776"/>
  </w:style>
  <w:style w:type="character" w:customStyle="1" w:styleId="Nagwek1Znak">
    <w:name w:val="Nagłówek 1 Znak"/>
    <w:basedOn w:val="Domylnaczcionkaakapitu"/>
    <w:link w:val="Nagwek1"/>
    <w:uiPriority w:val="9"/>
    <w:rsid w:val="005307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3079D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3079D"/>
    <w:pPr>
      <w:spacing w:after="10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DF496A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A11166"/>
    <w:rPr>
      <w:color w:val="808080"/>
    </w:rPr>
  </w:style>
  <w:style w:type="character" w:styleId="UyteHipercze">
    <w:name w:val="FollowedHyperlink"/>
    <w:basedOn w:val="Domylnaczcionkaakapitu"/>
    <w:uiPriority w:val="99"/>
    <w:semiHidden/>
    <w:unhideWhenUsed/>
    <w:rsid w:val="000F1085"/>
    <w:rPr>
      <w:color w:val="954F72" w:themeColor="followedHyperlink"/>
      <w:u w:val="single"/>
    </w:rPr>
  </w:style>
  <w:style w:type="paragraph" w:styleId="Legenda">
    <w:name w:val="caption"/>
    <w:basedOn w:val="Normalny"/>
    <w:next w:val="Normalny"/>
    <w:uiPriority w:val="35"/>
    <w:unhideWhenUsed/>
    <w:qFormat/>
    <w:rsid w:val="003A721B"/>
    <w:pPr>
      <w:spacing w:after="200" w:line="360" w:lineRule="auto"/>
      <w:jc w:val="center"/>
    </w:pPr>
    <w:rPr>
      <w:rFonts w:ascii="Times New Roman" w:hAnsi="Times New Roman"/>
      <w:iCs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hart" Target="charts/chart1.xml"/><Relationship Id="rId18" Type="http://schemas.openxmlformats.org/officeDocument/2006/relationships/image" Target="media/image7.png"/><Relationship Id="rId26" Type="http://schemas.openxmlformats.org/officeDocument/2006/relationships/hyperlink" Target="https://www.w3schools.com/java/java_files_read.as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github.com/flor3kk/zadania_studia/tree/main/projekt_Florek" TargetMode="External"/><Relationship Id="rId34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hyperlink" Target="https://www.w3schools.com/java/java_files_create.asp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hyperlink" Target="https://stackoverflow.com/questions/1625234/how-to-append-text-to-an-existing-file-in-java/1625263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https://www.w3schools.com/java/java_hashmap.asp" TargetMode="External"/><Relationship Id="rId32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hyperlink" Target="https://stackoverflow.com/questions/37176165/vending-machine-program-java" TargetMode="External"/><Relationship Id="rId28" Type="http://schemas.openxmlformats.org/officeDocument/2006/relationships/hyperlink" Target="https://stackoverflow.com/questions/2885173/how-do-i-create-a-file-and-write-to-it/2885224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hyperlink" Target="https://www.youtube.com/watch?v=ETVTSrmpQq8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yperlink" Target="https://stackoverflow.com/questions/15412799/vending-machine-program" TargetMode="External"/><Relationship Id="rId27" Type="http://schemas.openxmlformats.org/officeDocument/2006/relationships/hyperlink" Target="https://www.w3schools.com/java/java_try_catch.asp" TargetMode="External"/><Relationship Id="rId30" Type="http://schemas.openxmlformats.org/officeDocument/2006/relationships/hyperlink" Target="https://www.youtube.com/watch?v=IyXhF8czF7c" TargetMode="External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Zeszyt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l-PL"/>
              <a:t>Diagram Gantta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l-PL"/>
        </a:p>
      </c:txPr>
    </c:title>
    <c:autoTitleDeleted val="0"/>
    <c:plotArea>
      <c:layout/>
      <c:barChart>
        <c:barDir val="bar"/>
        <c:grouping val="stacked"/>
        <c:varyColors val="0"/>
        <c:ser>
          <c:idx val="1"/>
          <c:order val="0"/>
          <c:spPr>
            <a:noFill/>
            <a:ln>
              <a:noFill/>
            </a:ln>
            <a:effectLst/>
          </c:spPr>
          <c:invertIfNegative val="0"/>
          <c:cat>
            <c:strRef>
              <c:f>Arkusz1!$A$2:$A$5</c:f>
              <c:strCache>
                <c:ptCount val="4"/>
                <c:pt idx="0">
                  <c:v>planowanie</c:v>
                </c:pt>
                <c:pt idx="1">
                  <c:v>pisanie kodu</c:v>
                </c:pt>
                <c:pt idx="2">
                  <c:v>testowanie</c:v>
                </c:pt>
                <c:pt idx="3">
                  <c:v>przygotwanie dokumentacji</c:v>
                </c:pt>
              </c:strCache>
            </c:strRef>
          </c:cat>
          <c:val>
            <c:numRef>
              <c:f>Arkusz1!$C$2:$C$5</c:f>
              <c:numCache>
                <c:formatCode>General</c:formatCode>
                <c:ptCount val="4"/>
                <c:pt idx="0">
                  <c:v>0</c:v>
                </c:pt>
                <c:pt idx="1">
                  <c:v>2</c:v>
                </c:pt>
                <c:pt idx="2">
                  <c:v>10</c:v>
                </c:pt>
                <c:pt idx="3">
                  <c:v>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87C-42EB-84A8-BDAF1030F6F3}"/>
            </c:ext>
          </c:extLst>
        </c:ser>
        <c:ser>
          <c:idx val="0"/>
          <c:order val="1"/>
          <c:tx>
            <c:v>w godzinach</c:v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Arkusz1!$A$2:$A$5</c:f>
              <c:strCache>
                <c:ptCount val="4"/>
                <c:pt idx="0">
                  <c:v>planowanie</c:v>
                </c:pt>
                <c:pt idx="1">
                  <c:v>pisanie kodu</c:v>
                </c:pt>
                <c:pt idx="2">
                  <c:v>testowanie</c:v>
                </c:pt>
                <c:pt idx="3">
                  <c:v>przygotwanie dokumentacji</c:v>
                </c:pt>
              </c:strCache>
            </c:strRef>
          </c:cat>
          <c:val>
            <c:numRef>
              <c:f>Arkusz1!$B$2:$B$5</c:f>
              <c:numCache>
                <c:formatCode>General</c:formatCode>
                <c:ptCount val="4"/>
                <c:pt idx="0">
                  <c:v>2</c:v>
                </c:pt>
                <c:pt idx="1">
                  <c:v>8</c:v>
                </c:pt>
                <c:pt idx="2">
                  <c:v>2</c:v>
                </c:pt>
                <c:pt idx="3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87C-42EB-84A8-BDAF1030F6F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32926416"/>
        <c:axId val="32926896"/>
      </c:barChart>
      <c:catAx>
        <c:axId val="32926416"/>
        <c:scaling>
          <c:orientation val="maxMin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32926896"/>
        <c:crosses val="autoZero"/>
        <c:auto val="1"/>
        <c:lblAlgn val="ctr"/>
        <c:lblOffset val="100"/>
        <c:noMultiLvlLbl val="0"/>
      </c:catAx>
      <c:valAx>
        <c:axId val="32926896"/>
        <c:scaling>
          <c:orientation val="minMax"/>
        </c:scaling>
        <c:delete val="0"/>
        <c:axPos val="t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3292641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egendEntry>
        <c:idx val="0"/>
        <c:delete val="1"/>
      </c:legendEntry>
      <c:layout>
        <c:manualLayout>
          <c:xMode val="edge"/>
          <c:yMode val="edge"/>
          <c:x val="0.40931124234470689"/>
          <c:y val="0.89409667541557303"/>
          <c:w val="0.22859973753280838"/>
          <c:h val="7.8125546806649182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l-PL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l-PL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8F23637CC5342A68C3036E2122E6A2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1C73E1B-7E57-4FD5-B2E5-13E75DE4975D}"/>
      </w:docPartPr>
      <w:docPartBody>
        <w:p w:rsidR="00240AEB" w:rsidRDefault="002D0880" w:rsidP="002D0880">
          <w:pPr>
            <w:pStyle w:val="88F23637CC5342A68C3036E2122E6A23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613E"/>
    <w:rsid w:val="0021217F"/>
    <w:rsid w:val="00240AEB"/>
    <w:rsid w:val="002D0880"/>
    <w:rsid w:val="00697F0C"/>
    <w:rsid w:val="006F3493"/>
    <w:rsid w:val="008F2587"/>
    <w:rsid w:val="0096613E"/>
    <w:rsid w:val="00970AFB"/>
    <w:rsid w:val="00A40A93"/>
    <w:rsid w:val="00AB6355"/>
    <w:rsid w:val="00EB54DF"/>
    <w:rsid w:val="00F97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2D0880"/>
    <w:rPr>
      <w:color w:val="808080"/>
    </w:rPr>
  </w:style>
  <w:style w:type="paragraph" w:customStyle="1" w:styleId="88F23637CC5342A68C3036E2122E6A23">
    <w:name w:val="88F23637CC5342A68C3036E2122E6A23"/>
    <w:rsid w:val="002D0880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e9138fe-8897-4c9b-a23a-9f2742e74b53" xsi:nil="true"/>
    <lcf76f155ced4ddcb4097134ff3c332f xmlns="4350d2b5-698e-4980-8844-7a5a25037253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0206171084E043870A6DBF6A5BA52F" ma:contentTypeVersion="8" ma:contentTypeDescription="Create a new document." ma:contentTypeScope="" ma:versionID="1c0ac42cd60867f8b083cca8d6c87348">
  <xsd:schema xmlns:xsd="http://www.w3.org/2001/XMLSchema" xmlns:xs="http://www.w3.org/2001/XMLSchema" xmlns:p="http://schemas.microsoft.com/office/2006/metadata/properties" xmlns:ns2="4350d2b5-698e-4980-8844-7a5a25037253" xmlns:ns3="be9138fe-8897-4c9b-a23a-9f2742e74b53" targetNamespace="http://schemas.microsoft.com/office/2006/metadata/properties" ma:root="true" ma:fieldsID="1dba91d4f67b8d67eec0c1705a0f1883" ns2:_="" ns3:_="">
    <xsd:import namespace="4350d2b5-698e-4980-8844-7a5a25037253"/>
    <xsd:import namespace="be9138fe-8897-4c9b-a23a-9f2742e74b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50d2b5-698e-4980-8844-7a5a250372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53a1d574-02d4-4fed-9423-ab56e15ca9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9138fe-8897-4c9b-a23a-9f2742e74b5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be9de6f9-43d2-419c-aa55-8225fcffedfb}" ma:internalName="TaxCatchAll" ma:showField="CatchAllData" ma:web="be9138fe-8897-4c9b-a23a-9f2742e74b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5739FA-4E0A-48FB-B3DE-64A4659181AF}">
  <ds:schemaRefs>
    <ds:schemaRef ds:uri="http://schemas.microsoft.com/office/2006/metadata/properties"/>
    <ds:schemaRef ds:uri="http://schemas.microsoft.com/office/infopath/2007/PartnerControls"/>
    <ds:schemaRef ds:uri="be9138fe-8897-4c9b-a23a-9f2742e74b53"/>
    <ds:schemaRef ds:uri="4350d2b5-698e-4980-8844-7a5a25037253"/>
  </ds:schemaRefs>
</ds:datastoreItem>
</file>

<file path=customXml/itemProps2.xml><?xml version="1.0" encoding="utf-8"?>
<ds:datastoreItem xmlns:ds="http://schemas.openxmlformats.org/officeDocument/2006/customXml" ds:itemID="{36368343-32BC-4423-A10F-95C355F0B34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3976713-E89E-494A-9063-C1E0B83BAF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50d2b5-698e-4980-8844-7a5a25037253"/>
    <ds:schemaRef ds:uri="be9138fe-8897-4c9b-a23a-9f2742e74b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F98C743-6AA3-4E9D-AEB0-497ACD027CD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796</Words>
  <Characters>4779</Characters>
  <Application>Microsoft Office Word</Application>
  <DocSecurity>0</DocSecurity>
  <Lines>39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</dc:creator>
  <cp:keywords/>
  <dc:description/>
  <cp:lastModifiedBy>Bartłomiej Florek</cp:lastModifiedBy>
  <cp:revision>11</cp:revision>
  <dcterms:created xsi:type="dcterms:W3CDTF">2023-06-28T20:38:00Z</dcterms:created>
  <dcterms:modified xsi:type="dcterms:W3CDTF">2023-06-29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0206171084E043870A6DBF6A5BA52F</vt:lpwstr>
  </property>
</Properties>
</file>